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๗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ศึกษาปีที่ 6 ครับ วันนี้เราจะมาศึกษากันเรื่องอะไร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 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กับคุณครูปลายทางตามที่นักเรียน ตามที่หนูเคยได้ศึกษามาตั้งแต่ชั้นประถมศึกษาปีที่ 1 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 ก็ได้หรือจะช่วยกันตอบก็ได้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 การอ่านออกเสียงภาษาไทยนี่ อ่านออกเสียงร้อยแก้วกับร้อยกรอง ประเภทโคลง, ฉันท์, กาพย์, กลอน ก็ได้ ก็คือการพูดเปล่งเสียงธรรมดา การข้อความหรือบทความอะไรมาอ่านก็ตาม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อ๋อ เป็นอย่างนี้นี่เองนะคะ เอ๊ะ แล้วนักเรียนล่ะค่ะ คิดว่าอาชีพใดที่เราจะต้องใช้ทักษะของการอ่านบทร้อยแก้วบ้างคะ</w:t>
      </w:r>
    </w:p>
    <w:p>
      <w:pPr>
        <w:pStyle w:val="BodyText"/>
      </w:pPr>
      <w:r>
        <w:t xml:space="preserve">(คุณครูปรเมษฐ) มีหลายอาชีพเลยนะคะ 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 จากประสบการณ์ของหนู ๆ ที่ผ่านมาในชีวิตนี่ อาชีพอะไรบ้างที่จะมีการอ่านในชีวิตประจำวันนี่ มีอาชั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 สิ่งใกล้ตัวเลยก็คืออาชีพของคุณครูเอง แต่ยังมีอีก 1 อาชีพค่ะ ที่ใกล้ชิดหรื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ว นั่นคืออาชีพอะไร นักค่ะนักเรียน</w:t>
      </w:r>
    </w:p>
    <w:p>
      <w:pPr>
        <w:pStyle w:val="BodyText"/>
      </w:pPr>
      <w:r>
        <w:t xml:space="preserve">(คุณครูปรเมษฐ) อาชัพนักข่าวนี่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 ก่อนที่เราจะมาเริ่มเรียนนะคะ ก็คือเราจะมีเรียนเกี่ยวกับเรื่องวัตถุประสงค์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 2. อ่านออกเสียงจากบทร้อยแก้ว เรื่องชมรมคนรักวรรณคดีได้ 3. ต้องมีมารยาทในการอ่าน 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รมเกี่ยวกับเรื่องการอ่านออกเสียงบทร้อยแก้ว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 เช่นเคยนะคะ ให้นักเรียนแบ่งกลุ่มค่ะ กลุ่มละ 5 คนค่ะ อย่างที่บอกค่ะ ขึ้นอยู่กับสภาพแวดล้อมนะคะ หรือ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ไม่จำเป็นนะคะ ที่จะต้องยึดหลักตามนี้ทั้งหมด ให้นักเรียนทุกคนนี่ได้ทำกิจกรรมร่วมกันนะค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 5 นาทีครับ</w:t>
      </w:r>
    </w:p>
    <w:p>
      <w:pPr>
        <w:pStyle w:val="BodyText"/>
      </w:pPr>
      <w:r>
        <w:t xml:space="preserve">(คุณครูคณิตา) ค่ะ 5 นาทีนะคะ เราเรียนเกี่ยวกับเรื่องการอ่านเร็วและจับใจความไปแล้ว เพราะฉะนั้นนี่ ใบความรู้แห่งเดียวนี่ 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รูปแบบของใบความรู้นะครับ นักเรียนพร้อมหรือยังคะ 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 5 นาทีเป็นที่เรียบร้อยแล้วนะครับ จากการที่นักเรียนได้ศึกษาใบความรู้นะครับ 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</w:t>
      </w:r>
    </w:p>
    <w:p>
      <w:pPr>
        <w:pStyle w:val="BodyText"/>
      </w:pPr>
      <w:r>
        <w:t xml:space="preserve">(คุณครูปรเมษฐ) จากการศึกษาใบความรู้เรื่องอ่านออกเสียงบทร้อยแล้ว หนู ๆ ได้รับความรู้อะไรบ้างให้คิดคำตอบแล้วก็บอกกับคุณครูของนักเรียนได้เลยนะครับ ช่วยกันตอบ ช่วยกันแสดงความเห็น ไม่มีผิดนะครับ เป็นความคิดเห็นของเรานะครับ แล้วคุณครูคณิตาได้ความรู้อะไรจากการ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ครูจะไม่บอกก่อนนะคะ แต่คุณครูทำแบบทบทวนมาให้นักเรียนได้ทบทวนกันค่ะ ฉะนั้นนี่ เดี๋ยวเราไปดูกันเลยดีกว่านะคะ แต่ เอ๊ะ ครูให้เวลานักเรียนตอบคำถามคุณครูปลายทาง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 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 ค่ะ การอ่านออกเสียงบทร้อยแล้วนะคะ 1. ก็คือเพื่อศึกษาเรื่องที่อ่านให้เข้าใจค่ะ 2. อ่านถูกต้องตามอักขรวิธีค่ะ 3. 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 ข้อ 4 ค่ะ อ่านด้วยน้ำเสียงเป็นธรรมชาติ 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 การอ่านหนังสือร้อยแก้วจะต้องใช้น้ำเสียงที่ไพเราะ 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ถ้าสมมติว่านักเรียนอ่านแล้วตะคอก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 การอ่านในครั้งนั้นไม่น่าฟังนะครับ ทำให้บทร้อยแก้วนี่เป็นการอ่านที่ใช้ทักษะออกเสียงที่นุ่มนวล เพราะฉะนั้น หนู ๆ นี่ จากการศึกษาใบความรู้นี่นะครับ 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ปลายทางนะคะ อย่าลืมนะคะ อ่านเสียงดังก็จริง แต่ไม่ตะคอกค่ะ ต่อมาค่ะ เรามาดูกันเลยดีกว่า เอ๊ะ ชมวีดิทัศน์อีกแล้วค่ะ เป็นการชมวีดิทัศน์การอ่านออกเสียง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พร้อมแล้วไปชมวีดิทัศน์กันเลยนะครับ</w:t>
      </w:r>
    </w:p>
    <w:p>
      <w:pPr>
        <w:pStyle w:val="BodyText"/>
      </w:pPr>
      <w:r>
        <w:t xml:space="preserve">(คุณครู) บทอ่านร้อยแก้ว เรื่อง คุณธรรมคือ เข็มทิศขี้นำทางชีวิตและโลก คุณธรรมนำทางที่หม้ายมาศและมุ่งหวัง จริยะตั้งใจทำด้วยพลัง สำเร็จดังเข็มทิศพิชิตทาง คุณธรรมเสมือนเข็มทิศนำทางชีวิต จะไปทิศเหนือ ทิศใต้ ทิศหรือทิศตะวันตก ก็สุดแล้วแต่ความต้องการของใจ และเป้าหมายของการเดินทางนั้น หากมีเข็มทิศชี้นำทิศทางแล้ว การที่เราออกเดินทางตามสิ่งที่กำหนด นั่นคือด้วยความตั้งใจจริง นั่นคือจริยธรรม คุณธรรมเป็นนามธรรม ไม่สามารถมองเห็นได้ด้วยตา แต่สามารถรับรู้และสัมผัสได้ด้วยหัวใจที่ใฝ่ดีคือสิ่งที่ทุกคนควรมีไว้ เพื่อเป็นเข็มทิศชี้นำทางชีวิตให้ดำเนินเจริญตามสิ่งที่ดีและถูกต้อง จริยธรรม คือการกระทำที่แสดงออกมาจากภายในใจภายในใจเป็นรูปธรรม สัมผัสได้ด้วยตา และสัมผัสได้ด้วยหัวใจที่ใฝ่ดีได้เช่นกัน ยกตัวอย่างคุณธรรมที่มนุษย์ทุกคนควรมี ที่สำนึกไว้นั่นคือความกตัญญูกตเวที ความกตัญญูคือการรู้คุณ กตเวที คือ การตอบแทนคุณ พ่อแม่เป็นผู้ให้เลือดเนื้อ ชีวิต จิตใจ และเลี้ยงดูลูกทุกคนด้วยความจริงใจ และหวังดี เสมือนลูกเป็นเหมือนแก้วตาดวงใจ นั่นคือพระคุณที่ใหญ่ยิ่ง ไม่สามารถตอบแทนได้ด้วยสิ่งใดทั้งปวงแต่การที่ลูกสำนึกในบุญคุณ ตอบแทนคุณด้วยสิ่งที่ทำโดยการเป็นเด็กดี ตั้งใจเรียน เชื่อฟังคำสั่งสอนของท่าน ทำให้ท่านสบายทั้งกายและใจ เพียงเท่านี้ก็ถือได้ว่าบุคคลนั้น มีความกตัญญูกตเวที เป็นคุณธรรมอันล้ำค่ายิ่งแล้ว หากคุณมีคุณธรรมประจำใจ และประพฤติตนบนความดี ใช่แต่เพียงส่งผลดีต่อตนเอง คือ มีความสุขกายสบายใจเท่านั้น ยังส่งผลให้สังคมโลก ที่ถูกโอบรัดด้วยคุณธรรมที่งดงาม มีแต่ความสันติ และสงบสุขอีกด้วย ตรงกันข้าม หากผู้คนไร้คุณธรรม ไร้สำนึกที่ดีงาม โลกนี้ก็จะถูกครอบงำด้วยความมือไปตลอดกาลเช่นกัน ทุกท่านลองตั้งคำถามกับตนเองสิว่าปัจจุบันนี้เข็มทิศชีวิตของเราแข็งแรงพอแล้วหรือยัง ที่จะนำทางชีวิตของเราให้ไปสู้เป้าหมายที่งดงามดั่งใจปอง</w:t>
      </w:r>
    </w:p>
    <w:p>
      <w:pPr>
        <w:pStyle w:val="BodyText"/>
      </w:pPr>
      <w:r>
        <w:t xml:space="preserve">(คุณครูปรเมษฐ) ขอบคุณวีดิทัศน์การอ่านออกเสียงบทร้อยแก้วของคุณครูวาสนา โพธิวงศ์ คุณครูภาษาไทยระดับชั้นประถมปีที่ 5 โรงเรียนวังไกลกังวว ขอบคุณครับ ครูมีกิจกรรม</w:t>
      </w:r>
    </w:p>
    <w:p>
      <w:pPr>
        <w:pStyle w:val="BodyText"/>
      </w:pPr>
      <w:r>
        <w:t xml:space="preserve">(คุณครูคณิตา) กิจกรรม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โดยให้นักเรียนนะคะ อ่านบทร้อยแล้ว เรื่อง ชมรมคนรักวรรณคดีค่ะ เวลาชม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 คราวนี้เรามาดูนะคะ นี่คือใบงานเรื่องการอ่านออกเสียงบทร้อยแก้ว เราจะมีวิธีการ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จัดกลุ่มตามแผนผังที่กำหนดไว้ แต่เมื่อกี้ครูบอก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ลายทางสามารถจัดการได้ ต่อมา 2. ให้นักเรียนอ่านหนังสือชั้นประถมศึกษาปีที่ 6 ค่ะ เรื่อง ชมรมคนรักวรรณคดี หน้าที่ 1 - 8 เอ๊ะ 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 อยู่ในชมรมคนรักวรรรคดีไหม 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 หนังสือวรรณคดีลำนำนะคะ 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 1 - 8 นะครับ โดยให้นักเรียนอ่านออกเสียงบทร้อยแก้วนี่ คนละ 5 บรรทัดนะครับ 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 หลังจากนั้นนะคะ ให้สมาชิกในแต่ละกลุ่มค่ะ ร่วมกันประเมินการอ่านออกเสียงของเพื่อนนะคะ พร้อมนำเสนอข้อดีและข้อบกพร่องด้วยค่ะ ยากไหมคะนักเรียน ไม่ยาก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คำแนะนำแก่ลูกศิษย์เพิ่มเติมและคอยอ่าน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หรือยังคะ พร้อมหรือยัง ถ้าพร้อมแล้ว เริ่มทำ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คณิตา) เอาล่ะค่ะ เรามาดูคำถามกระตุ้มความคิดกันค่ะ ถ้านักเรียนต้องการที่จะประสบความสำเร็จในการอ่านบทร้อยแก้ว นักเรียนจะต้องทำอย่างไรคะ ให้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คำถามได้เลยนะครับ เราจะมีวิธีการอย่างไร ที่จะทำให้การอ่านร้อยแก้วนี่ ประสบผลสำเร็จนะครับ แสดงความคิดเห็นได้เลย ไม่มีการผิด เพราะเป็นการกล้าแสดงออกนะคะ เป็นส่วนหนึ่งที่นักเรียนจะต้องปลูก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่ะ คุณครูปรเมษฐคิดว่าต้องทำอย่างไรบ้างคะ</w:t>
      </w:r>
    </w:p>
    <w:p>
      <w:pPr>
        <w:pStyle w:val="BodyText"/>
      </w:pPr>
      <w:r>
        <w:t xml:space="preserve">(คุณครูปรเมษฐ) การอ่านออกเสียงบทร้อยแก้วอย่างที่ครูได้บอกไปเมื่อต้นชั่วโมงนี่ จะต้องใช้น้ำเสียงที่นุ่มนวลน่าฟังนี่ เพราะฉะนั้น จะต้องฝึก ฝึกการอ่านออกเสียงอย่างสม่ำเสมอ เป็นสิ่งสำคัญ เป็นการฝึกที่พูดให้มีความนุ่มนวลน่าฟัง ฝึกการพูดอ่านต้องถูกต้องทุกคำนี่ การอ่านบทร้อยแก้วก็จะประสบความสำเร็จครับ คุณครูคณิตาและนักเรียนนอกจากนี้น่ะค่ะ นอกจากเราจะต้องฝึกอ่านแล้วนี่ เราจะต้องดูต้นแบบที่ถูก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 ถ้าเกิดต้นแบบนั้นอ่านผิดอ่านไม่ถูกหลักการอ่านออกเสียงบทร้อยแก้วนี่ หนู ๆ ไปจำมา ก็จะเป็นการจำที่ผิด ๆ แล้วก็ปฏิบัติผิดแน่นอนครับ เพราะฉะนั้น ต้องยึดตัวอย่างที่ถูก ที่ดี แล้วก็นำมาปฏิบัติตามนะครับ</w:t>
      </w:r>
    </w:p>
    <w:p>
      <w:pPr>
        <w:pStyle w:val="BodyText"/>
      </w:pPr>
      <w:r>
        <w:t xml:space="preserve">(คุณครูคณิตา) ใช่ค่ะ ให้นักเรียนดูต้นแบบที่ดีด้วยนะคะ หรือ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ีอีก 1 คำถามค่ะ คำถามนี้ นักเรียนมีหลักในการออกเสียงอ่านออกเสียงของตนเองอย่างไรบ้าง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 เพราะ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ใบความรู้ วีดิทัศน์ต่าง ๆ ที่เรานี่นะครับ นักเรียนก็จะต้องกลั่นออกมาเป็นของตัวเองว่าเราจะพัฒนาตัวเองอย่างไรจึงจะอ่านออกเสียงบทร้อยแก้วได้ดีนะครับ คุณคณิตามีหลักในการพัฒนาตนเองอย่างไรครับ</w:t>
      </w:r>
    </w:p>
    <w:p>
      <w:pPr>
        <w:pStyle w:val="BodyText"/>
      </w:pPr>
      <w:r>
        <w:t xml:space="preserve">(คุณครูคณิตา) ค่ะ หลักการพัฒนาตัวเองนะคะ ก็จะหนีไม่พ้นการ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อ่านออกเสียง เราจะรู้ว่าอ่านออกเสียงถูกต้องหรือไม่ถูกต้อง มันจะทำให้เราได้คิดไปด้วย 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 เวลาเราจะอ่านออกเสียงอะไร 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 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่านออกเสียง อันนี้จากประสบการณ์ของผมเลยนะครับ เราอ่านแต่ในใจ เราไม่เคยอ่านออกเสียงเลย พอถึงเวลาจริงที่จะต้องพูดนี่ มันพูดไม่ได้นะครับ เพราะฉะนั้นนี่ ก็ต้องฝึกอ่านออกเสียง ฝึกทำน้ำเสียงให้มันน่าฟัง อาจจะใช้เครื่องบันทึกเสียง บันทึกเสียงเราไว้นะครับ แล้วก็ลองมาฟังดูว่ามันน่าฟังหรือไม่ ก็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 ไม่สามารถอ่านออกเสียงบทร้อยแก้วได้นะ 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ไม่สามารถที่จะใช้วิธีการของคุณครูปรเมษฐได้นะคะ เพราะว่าเนื่องจากคุณครูเคยพูดแล้วอัดเสียงของตัวเองมาฟังนี่ คุณครูรับเสียงตัวเองไม่ได้จริง ๆ ค่ะ</w:t>
      </w:r>
    </w:p>
    <w:p>
      <w:pPr>
        <w:pStyle w:val="BodyText"/>
      </w:pPr>
      <w:r>
        <w:t xml:space="preserve">(คุณครูปรเมษฐ) เสียงเพราะนะคุณครูคณิตา</w:t>
      </w:r>
    </w:p>
    <w:p>
      <w:pPr>
        <w:pStyle w:val="BodyText"/>
      </w:pPr>
      <w:r>
        <w:t xml:space="preserve">(ครูคณิตา) ครูอ่านแล้วครูรู้สึกว่าอ่านแล้วกดลบเลยค่ะ ลบคลิปนั้นแล้ว เลยครูไม่สามารถที่จะฟังได้จนจบนะคะ ครูก็จะมีวิธีการฝึกของตนเองในรูปแบบอื่น ๆ อื่น ๆ ฉะนั้น นักเรียนคะ ไม่จำเป็นต้องยึดรูปแบบของคุณครูเท่านั้น เรามีวิธีการอะไรของตัวเอง ที่ทำให้เราฝึกฝนและพัฒนาไปในทางทีี่ดีขึ้นได้ ก็ให้เรามั่นฝึกฝนไปนะคะ เรามาดูทบทวนกันดีกว่า ทบทวนกันอีกรอบ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 ต้องเว้นวรรค ต้องมีจังหวัดในการอ่านเว้นวรรคให้ถูกต้อง มาเป็นเสน่ห์ 2. คือ อ่านถูกต้อง</w:t>
      </w:r>
    </w:p>
    <w:p>
      <w:pPr>
        <w:pStyle w:val="BodyText"/>
      </w:pPr>
      <w:r>
        <w:t xml:space="preserve">(คุณครูคณิตา) 2. คือ การอ่านตามอักขระ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 ไม่ตรงกับเรื่องที่เราจะพูด ต่อไป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บรรยายหรือเสียงพูดค่ะ เสียงเราพูดแบบไหน เราก็อ่านแบบนั้นเลยนะคะ</w:t>
      </w:r>
    </w:p>
    <w:p>
      <w:pPr>
        <w:pStyle w:val="BodyText"/>
      </w:pPr>
      <w:r>
        <w:t xml:space="preserve">(คุณครูปรเมษฐ) ให้มีความเป็นธรรมชาติ มันจะน่าฟัง ไม่ต้องไปดัดอะไรมาก การอ่านการพูด การอ่าน ไม่ต้องไปดัด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 คุณครูปรเมษฐอ่านให้ฟังได้ไหมคะ การอ่านให้มันเป็นเสียงแบบธรรมชาติ เวลาธรรมชาตินี่คือคุณครูปรเมษฐใช้น้ำเสียงที่พูดอยู่ แต่ถ้าดัดเสียงล่ะคะ</w:t>
      </w:r>
    </w:p>
    <w:p>
      <w:pPr>
        <w:pStyle w:val="BodyText"/>
      </w:pPr>
      <w:r>
        <w:t xml:space="preserve">(คุณครูปรเมษฐ) การอ่านออกเสียงบทร้อยแก้วในวันนี้ นี่ขนาดครูฟังเสียงตัวเองฟังเสียงตัวเองแล้วก็ยังไม่ชอบเลย ครูว่ามันไม่เป็นธรรมชาติ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 แล้วคนอ่านก็จะมีเสน่ห์เกิดขึ้นถ้าเราอ่านโดยใช้การอ่านออกเสียงนี่ หากเป็นบทร้อยแก้วนะคะ ที่บทมันมาก ๆ มันจะใช้พลังงานเป็นอย่างมาก ฉะนั้นนี่ สิ่งที่ดีที่สุด คือ การใช้น้ำเสียงตัวเองนี่ล่ะค่ะ ดีที่สุดแล้ว ต่อมาค่ะ อ่านเสียงดัง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 หรือ…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ไม่อ่านเสียงเบา จนเกินไป ถ้าอ่านเสียงเบาจนเกินไปนี่ คนอื่นจะได้ยินไหมคะ คนอื่นในห้องจะได้ยินหรือเปล่า คุณครูเคยเป็นไหม คุณครูสุ่มเรียกเลขที่ขึ้นมา แล้วให้มาอ่านหนังสือ</w:t>
      </w:r>
      <w:r>
        <w:t xml:space="preserve"> </w:t>
      </w:r>
      <w:r>
        <w:t xml:space="preserve">“</w:t>
      </w:r>
      <w:r>
        <w:t xml:space="preserve">วันนี้วันจันทร์ สวัสดี</w:t>
      </w:r>
      <w:r>
        <w:t xml:space="preserve">”</w:t>
      </w:r>
      <w:r>
        <w:t xml:space="preserve"> </w:t>
      </w:r>
      <w:r>
        <w:t xml:space="preserve">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 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 อ่านอะไรใช่ไหมคะ อันนี้ก็คือเป็นตัวอย่างที่ไม่ดีนะคะ ต่อมาค่ะ</w:t>
      </w:r>
    </w:p>
    <w:p>
      <w:pPr>
        <w:pStyle w:val="BodyText"/>
      </w:pPr>
      <w:r>
        <w:t xml:space="preserve">(คุณครูปรเมษฐ) เรามาดูค่ะ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 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 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 เรื่องกระต่ายกับเต่า</w:t>
      </w:r>
    </w:p>
    <w:p>
      <w:pPr>
        <w:pStyle w:val="BodyText"/>
      </w:pPr>
      <w:r>
        <w:t xml:space="preserve">(คุณครูปรเมษฐ) กระต่ายกับเต่าใช่ไหม</w:t>
      </w:r>
    </w:p>
    <w:p>
      <w:pPr>
        <w:pStyle w:val="BodyText"/>
      </w:pPr>
      <w:r>
        <w:t xml:space="preserve">(คุณครูปรเมษฐ) สมมติเป็นตอนที่กระต่ายท้า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 อย่างเช่น ผมจะเป็นเต่า เดี๋ยวจะให้ครูคณิตา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 เจ้าเต่าช้า เจ้านี่เดินหรือคลานนี่ ไม่มีทางไปถึงเส้นชัยแน่นอน</w:t>
      </w:r>
    </w:p>
    <w:p>
      <w:pPr>
        <w:pStyle w:val="BodyText"/>
      </w:pPr>
      <w:r>
        <w:t xml:space="preserve">(คุณครูปรเมษฐ) ถึงข้าจะช้า แต่ข้าก็มีมานะพยายาม 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ครับ</w:t>
      </w:r>
    </w:p>
    <w:p>
      <w:pPr>
        <w:pStyle w:val="BodyText"/>
      </w:pPr>
      <w:r>
        <w:t xml:space="preserve">(คุณครูคณิตา) ต่อมาค่ะ ข้อสุดท้ายค่ะ สบตาผู้เวลาเราพูดอะไรนะคะ ไม่ว่าจะเป็นการพูดหรือ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 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 เป็นการให้เกียรติผู้ฟังนะครับ นั้น ๆ นะครับ เช่น ครูพูดกับ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 กับนักเรียนนะคะ พยายามที่จะสื่อสารกับปลายทางค่ะ เอาล่ะค่ะ วันนี้นะคะ เกี่ยวกับเรื่องการอ่านบทร้อยแก้วก็จบลงไปแล้ว คาบหน้าเราจะเรียนเกี่ยวกับเรื่องการออกเสียงคำควบกล้ำค่ะ 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 ความรู้เรื่องคำควบกล้ำ ใบงานเรื่องสรุปความรู้ เรื่อง คำควบกล้ำ ใบงานเรื่องคำไม่แท้ หรือควบไม่แท้ ใบงานเรื่องคำควบกล้ำเรื่องการสื่อสาร ใบงานออกเสียงคำควบกล้ำ ใบงานเยอะครับ แต่ชั่วโมงนี้สนุกแน่นอน เรื่อง คำควบกล้ำนี่นะคะ สามารถดาวน์โหลดข้อมูลได้ที่ www.dltv.ac.th ค่ะ ชั้นประถมศึกษา ปีที่ 6 ค่ะ ในรายวิชาภาษาไทย สำหรับวันนี้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๓ การอ่านออกเสียงบทร้อยแก้ว ๗ มิ.ย. ๖๔</dc:title>
  <dc:creator/>
  <cp:keywords/>
  <dcterms:created xsi:type="dcterms:W3CDTF">2022-01-18T07:22:41Z</dcterms:created>
  <dcterms:modified xsi:type="dcterms:W3CDTF">2022-01-18T07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3.00 น.</vt:lpwstr>
  </property>
  <property fmtid="{D5CDD505-2E9C-101B-9397-08002B2CF9AE}" pid="3" name="subtitle">
    <vt:lpwstr/>
  </property>
</Properties>
</file>